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A9B85" w14:textId="232E73E3" w:rsidR="000C5DA3" w:rsidRPr="000C5DA3" w:rsidRDefault="000C5DA3" w:rsidP="000C5DA3">
      <w:pPr>
        <w:widowControl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Calibri" w:eastAsia="PMingLiU" w:hAnsi="Calibri" w:cs="Calibri"/>
          <w:b/>
          <w:bCs/>
          <w:spacing w:val="1"/>
          <w:sz w:val="40"/>
          <w:szCs w:val="40"/>
          <w:lang w:val="en-US" w:eastAsia="zh-TW"/>
        </w:rPr>
      </w:pPr>
      <w:r>
        <w:rPr>
          <w:rFonts w:ascii="Calibri" w:eastAsia="PMingLiU" w:hAnsi="Calibri" w:cs="Calibri"/>
          <w:b/>
          <w:bCs/>
          <w:spacing w:val="1"/>
          <w:sz w:val="40"/>
          <w:szCs w:val="40"/>
          <w:lang w:val="en-US" w:eastAsia="zh-TW"/>
        </w:rPr>
        <w:t xml:space="preserve">AHLA-HK Office </w:t>
      </w:r>
      <w:r w:rsidRPr="000C5DA3">
        <w:rPr>
          <w:rFonts w:ascii="Calibri" w:eastAsia="PMingLiU" w:hAnsi="Calibri" w:cs="Calibri"/>
          <w:b/>
          <w:bCs/>
          <w:spacing w:val="1"/>
          <w:sz w:val="40"/>
          <w:szCs w:val="40"/>
          <w:lang w:val="en-US" w:eastAsia="zh-TW"/>
        </w:rPr>
        <w:t>Membership Application Form</w:t>
      </w:r>
      <w:r w:rsidRPr="000C5DA3">
        <w:rPr>
          <w:rFonts w:ascii="Calibri" w:eastAsia="PMingLiU" w:hAnsi="Calibri" w:cs="Calibri" w:hint="eastAsia"/>
          <w:b/>
          <w:bCs/>
          <w:spacing w:val="1"/>
          <w:sz w:val="40"/>
          <w:szCs w:val="40"/>
          <w:lang w:val="en-US" w:eastAsia="zh-TW"/>
        </w:rPr>
        <w:t xml:space="preserve"> </w:t>
      </w:r>
    </w:p>
    <w:p w14:paraId="083D094C" w14:textId="77777777" w:rsidR="000C5DA3" w:rsidRPr="000C5DA3" w:rsidRDefault="000C5DA3" w:rsidP="000C5DA3">
      <w:pPr>
        <w:widowControl w:val="0"/>
        <w:autoSpaceDE w:val="0"/>
        <w:autoSpaceDN w:val="0"/>
        <w:adjustRightInd w:val="0"/>
        <w:snapToGrid w:val="0"/>
        <w:spacing w:after="0" w:line="240" w:lineRule="auto"/>
        <w:ind w:firstLine="2480"/>
        <w:rPr>
          <w:rFonts w:ascii="Calibri" w:eastAsia="PMingLiU" w:hAnsi="Calibri" w:cs="Calibri"/>
          <w:b/>
          <w:bCs/>
          <w:spacing w:val="1"/>
          <w:sz w:val="24"/>
          <w:szCs w:val="24"/>
          <w:lang w:val="en-US" w:eastAsia="zh-TW"/>
        </w:rPr>
      </w:pPr>
    </w:p>
    <w:p w14:paraId="289A6321" w14:textId="77777777" w:rsidR="000C5DA3" w:rsidRPr="000C5DA3" w:rsidRDefault="000C5DA3" w:rsidP="000C5DA3">
      <w:pPr>
        <w:widowControl w:val="0"/>
        <w:autoSpaceDE w:val="0"/>
        <w:autoSpaceDN w:val="0"/>
        <w:adjustRightInd w:val="0"/>
        <w:snapToGrid w:val="0"/>
        <w:spacing w:after="0" w:line="240" w:lineRule="auto"/>
        <w:ind w:firstLineChars="50" w:firstLine="120"/>
        <w:jc w:val="both"/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</w:pP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A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>pp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li</w:t>
      </w:r>
      <w:r w:rsidRPr="000C5DA3">
        <w:rPr>
          <w:rFonts w:ascii="Calibri" w:eastAsia="PMingLiU" w:hAnsi="Calibri" w:cs="Calibri"/>
          <w:spacing w:val="-3"/>
          <w:sz w:val="24"/>
          <w:szCs w:val="24"/>
          <w:lang w:val="en-US" w:eastAsia="zh-TW"/>
        </w:rPr>
        <w:t>c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a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>t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i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o</w:t>
      </w:r>
      <w:r w:rsidRPr="000C5DA3">
        <w:rPr>
          <w:rFonts w:ascii="Calibri" w:eastAsia="PMingLiU" w:hAnsi="Calibri" w:cs="Calibri"/>
          <w:spacing w:val="2"/>
          <w:sz w:val="24"/>
          <w:szCs w:val="24"/>
          <w:lang w:val="en-US" w:eastAsia="zh-TW"/>
        </w:rPr>
        <w:t>n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 xml:space="preserve">s 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m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>u</w:t>
      </w:r>
      <w:r w:rsidRPr="000C5DA3">
        <w:rPr>
          <w:rFonts w:ascii="Calibri" w:eastAsia="PMingLiU" w:hAnsi="Calibri" w:cs="Calibri"/>
          <w:spacing w:val="-3"/>
          <w:sz w:val="24"/>
          <w:szCs w:val="24"/>
          <w:lang w:val="en-US" w:eastAsia="zh-TW"/>
        </w:rPr>
        <w:t>s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 xml:space="preserve">t 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>b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e</w:t>
      </w:r>
      <w:r w:rsidRPr="000C5DA3">
        <w:rPr>
          <w:rFonts w:ascii="Calibri" w:eastAsia="PMingLiU" w:hAnsi="Calibri" w:cs="Calibri"/>
          <w:spacing w:val="-1"/>
          <w:sz w:val="24"/>
          <w:szCs w:val="24"/>
          <w:lang w:val="en-US" w:eastAsia="zh-TW"/>
        </w:rPr>
        <w:t xml:space="preserve"> </w:t>
      </w:r>
      <w:r w:rsidRPr="000C5DA3">
        <w:rPr>
          <w:rFonts w:ascii="Calibri" w:eastAsia="PMingLiU" w:hAnsi="Calibri" w:cs="Calibri"/>
          <w:spacing w:val="-3"/>
          <w:sz w:val="24"/>
          <w:szCs w:val="24"/>
          <w:lang w:val="en-US" w:eastAsia="zh-TW"/>
        </w:rPr>
        <w:t>c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o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m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>p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l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e</w:t>
      </w:r>
      <w:r w:rsidRPr="000C5DA3">
        <w:rPr>
          <w:rFonts w:ascii="Calibri" w:eastAsia="PMingLiU" w:hAnsi="Calibri" w:cs="Calibri"/>
          <w:spacing w:val="-1"/>
          <w:sz w:val="24"/>
          <w:szCs w:val="24"/>
          <w:lang w:val="en-US" w:eastAsia="zh-TW"/>
        </w:rPr>
        <w:t>t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e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d</w:t>
      </w:r>
      <w:r w:rsidRPr="000C5DA3">
        <w:rPr>
          <w:rFonts w:ascii="Calibri" w:eastAsia="PMingLiU" w:hAnsi="Calibri" w:cs="Calibri"/>
          <w:spacing w:val="2"/>
          <w:sz w:val="24"/>
          <w:szCs w:val="24"/>
          <w:lang w:val="en-US" w:eastAsia="zh-TW"/>
        </w:rPr>
        <w:t xml:space="preserve"> 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i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n</w:t>
      </w:r>
      <w:r w:rsidRPr="000C5DA3">
        <w:rPr>
          <w:rFonts w:ascii="Calibri" w:eastAsia="PMingLiU" w:hAnsi="Calibri" w:cs="Calibri"/>
          <w:spacing w:val="2"/>
          <w:sz w:val="24"/>
          <w:szCs w:val="24"/>
          <w:lang w:val="en-US" w:eastAsia="zh-TW"/>
        </w:rPr>
        <w:t xml:space="preserve"> </w:t>
      </w:r>
      <w:r w:rsidRPr="000C5DA3">
        <w:rPr>
          <w:rFonts w:ascii="Calibri" w:eastAsia="PMingLiU" w:hAnsi="Calibri" w:cs="Calibri"/>
          <w:spacing w:val="-2"/>
          <w:sz w:val="24"/>
          <w:szCs w:val="24"/>
          <w:lang w:val="en-US" w:eastAsia="zh-TW"/>
        </w:rPr>
        <w:t>E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>n</w:t>
      </w:r>
      <w:r w:rsidRPr="000C5DA3">
        <w:rPr>
          <w:rFonts w:ascii="Calibri" w:eastAsia="PMingLiU" w:hAnsi="Calibri" w:cs="Calibri"/>
          <w:sz w:val="24"/>
          <w:szCs w:val="24"/>
          <w:lang w:val="en-US" w:eastAsia="zh-TW"/>
        </w:rPr>
        <w:t>glish.</w:t>
      </w:r>
      <w:r w:rsidRPr="000C5DA3"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 xml:space="preserve"> </w:t>
      </w:r>
    </w:p>
    <w:p w14:paraId="45D9BD82" w14:textId="60B98202" w:rsidR="000C5DA3" w:rsidRPr="000C5DA3" w:rsidRDefault="000C5DA3" w:rsidP="000C5DA3">
      <w:pPr>
        <w:widowControl w:val="0"/>
        <w:autoSpaceDE w:val="0"/>
        <w:autoSpaceDN w:val="0"/>
        <w:adjustRightInd w:val="0"/>
        <w:spacing w:after="0" w:line="314" w:lineRule="auto"/>
        <w:ind w:right="815" w:firstLineChars="50" w:firstLine="120"/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</w:pPr>
      <w:r>
        <w:rPr>
          <w:rFonts w:ascii="Calibri" w:eastAsia="PMingLiU" w:hAnsi="Calibri" w:cs="Calibri"/>
          <w:sz w:val="24"/>
          <w:szCs w:val="24"/>
          <w:lang w:val="en-US" w:eastAsia="zh-TW"/>
        </w:rPr>
        <w:t>In case of any questions or enquires contact</w:t>
      </w:r>
      <w:r w:rsidRPr="000C5DA3">
        <w:rPr>
          <w:rFonts w:ascii="Calibri" w:eastAsia="PMingLiU" w:hAnsi="Calibri" w:cs="Calibri" w:hint="eastAsia"/>
          <w:spacing w:val="1"/>
          <w:sz w:val="24"/>
          <w:szCs w:val="24"/>
          <w:lang w:val="en-US" w:eastAsia="zh-TW"/>
        </w:rPr>
        <w:t xml:space="preserve">   E: </w:t>
      </w:r>
      <w:bookmarkStart w:id="0" w:name="_GoBack"/>
      <w:bookmarkEnd w:id="0"/>
      <w:r w:rsidR="00435F45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fldChar w:fldCharType="begin"/>
      </w:r>
      <w:r w:rsidR="00435F45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instrText xml:space="preserve"> HYPERLINK "mailto:</w:instrText>
      </w:r>
      <w:r w:rsidR="00435F45" w:rsidRPr="00435F45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instrText>sn.ahla@polyu.edu.hk</w:instrText>
      </w:r>
      <w:r w:rsidR="00435F45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instrText xml:space="preserve">" </w:instrText>
      </w:r>
      <w:r w:rsidR="00435F45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fldChar w:fldCharType="separate"/>
      </w:r>
      <w:r w:rsidR="00435F45" w:rsidRPr="000C76FF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t>sn.ahla@polyu.edu.hk</w:t>
      </w:r>
      <w:r w:rsidR="00435F45">
        <w:rPr>
          <w:rStyle w:val="Hyperlink"/>
          <w:rFonts w:ascii="Calibri" w:eastAsia="PMingLiU" w:hAnsi="Calibri" w:cs="Calibri"/>
          <w:spacing w:val="1"/>
          <w:sz w:val="24"/>
          <w:szCs w:val="24"/>
          <w:lang w:val="en-US" w:eastAsia="zh-TW"/>
        </w:rPr>
        <w:fldChar w:fldCharType="end"/>
      </w:r>
      <w:r>
        <w:rPr>
          <w:rFonts w:ascii="Calibri" w:eastAsia="PMingLiU" w:hAnsi="Calibri" w:cs="Calibri"/>
          <w:spacing w:val="1"/>
          <w:sz w:val="24"/>
          <w:szCs w:val="24"/>
          <w:lang w:val="en-US" w:eastAsia="zh-TW"/>
        </w:rPr>
        <w:t xml:space="preserve"> </w:t>
      </w:r>
    </w:p>
    <w:p w14:paraId="4D47F9DE" w14:textId="77777777" w:rsidR="000C5DA3" w:rsidRPr="000C5DA3" w:rsidRDefault="000C5DA3" w:rsidP="000C5DA3">
      <w:pPr>
        <w:widowControl w:val="0"/>
        <w:autoSpaceDE w:val="0"/>
        <w:autoSpaceDN w:val="0"/>
        <w:adjustRightInd w:val="0"/>
        <w:spacing w:after="0" w:line="314" w:lineRule="auto"/>
        <w:ind w:left="220" w:right="815"/>
        <w:rPr>
          <w:rFonts w:ascii="Calibri" w:eastAsia="PMingLiU" w:hAnsi="Calibri" w:cs="Calibri"/>
          <w:color w:val="000000"/>
          <w:sz w:val="24"/>
          <w:szCs w:val="24"/>
          <w:lang w:val="en-US" w:eastAsia="zh-TW"/>
        </w:rPr>
      </w:pPr>
    </w:p>
    <w:p w14:paraId="1263EE95" w14:textId="77777777" w:rsidR="000C5DA3" w:rsidRPr="000C5DA3" w:rsidRDefault="000C5DA3" w:rsidP="00FF3B0E">
      <w:pPr>
        <w:widowControl w:val="0"/>
        <w:autoSpaceDE w:val="0"/>
        <w:autoSpaceDN w:val="0"/>
        <w:adjustRightInd w:val="0"/>
        <w:spacing w:after="0" w:line="269" w:lineRule="exact"/>
        <w:rPr>
          <w:rFonts w:ascii="Calibri" w:eastAsia="PMingLiU" w:hAnsi="Calibri" w:cs="Calibri"/>
          <w:b/>
          <w:bCs/>
          <w:color w:val="000000"/>
          <w:sz w:val="24"/>
          <w:szCs w:val="24"/>
          <w:lang w:val="en-US" w:eastAsia="zh-TW"/>
        </w:rPr>
      </w:pPr>
      <w:r w:rsidRPr="000C5DA3">
        <w:rPr>
          <w:rFonts w:ascii="Calibri" w:eastAsia="PMingLiU" w:hAnsi="Calibri" w:cs="Calibri"/>
          <w:b/>
          <w:bCs/>
          <w:color w:val="000000"/>
          <w:sz w:val="24"/>
          <w:szCs w:val="24"/>
          <w:lang w:val="en-US" w:eastAsia="zh-TW"/>
        </w:rPr>
        <w:t>MEMBERSHIP TYPE</w:t>
      </w:r>
    </w:p>
    <w:p w14:paraId="71C603FB" w14:textId="7EBB9313" w:rsidR="000C5DA3" w:rsidRPr="000C5DA3" w:rsidRDefault="000C5DA3" w:rsidP="000C5DA3">
      <w:pPr>
        <w:widowControl w:val="0"/>
        <w:autoSpaceDE w:val="0"/>
        <w:autoSpaceDN w:val="0"/>
        <w:adjustRightInd w:val="0"/>
        <w:spacing w:after="0" w:line="269" w:lineRule="exact"/>
        <w:ind w:left="220" w:firstLine="500"/>
        <w:rPr>
          <w:rFonts w:ascii="Calibri" w:eastAsia="PMingLiU" w:hAnsi="Calibri" w:cs="Calibri"/>
          <w:b/>
          <w:bCs/>
          <w:color w:val="000000"/>
          <w:sz w:val="24"/>
          <w:szCs w:val="24"/>
          <w:lang w:val="en-US" w:eastAsia="zh-TW"/>
        </w:rPr>
      </w:pPr>
      <w:r w:rsidRPr="000C5DA3">
        <w:rPr>
          <w:rFonts w:ascii="Wingdings" w:eastAsia="PMingLiU" w:hAnsi="Wingdings" w:cs="Wingdings"/>
          <w:sz w:val="24"/>
          <w:szCs w:val="24"/>
          <w:lang w:val="en-US" w:eastAsia="zh-TW"/>
        </w:rPr>
        <w:t></w:t>
      </w:r>
      <w:r w:rsidRPr="000C5DA3">
        <w:rPr>
          <w:rFonts w:ascii="Wingdings" w:eastAsia="PMingLiU" w:hAnsi="Wingdings" w:cs="Wingdings"/>
          <w:sz w:val="24"/>
          <w:szCs w:val="24"/>
          <w:lang w:val="en-US" w:eastAsia="zh-TW"/>
        </w:rPr>
        <w:t></w:t>
      </w:r>
      <w:r w:rsidR="00FF3B0E" w:rsidRPr="00CD27AA">
        <w:rPr>
          <w:rFonts w:ascii="Calibri" w:eastAsia="PMingLiU" w:hAnsi="Calibri" w:cs="Calibri" w:hint="eastAsia"/>
          <w:bCs/>
          <w:color w:val="000000"/>
          <w:sz w:val="24"/>
          <w:szCs w:val="24"/>
          <w:lang w:val="en-US" w:eastAsia="zh-TW"/>
        </w:rPr>
        <w:t>Individual Member</w:t>
      </w:r>
    </w:p>
    <w:p w14:paraId="46DBD4A2" w14:textId="77777777" w:rsidR="00FF3B0E" w:rsidRDefault="00FF3B0E"/>
    <w:p w14:paraId="054F714B" w14:textId="3F46400B" w:rsidR="000C5DA3" w:rsidRPr="00CD27AA" w:rsidRDefault="000C5DA3">
      <w:pPr>
        <w:rPr>
          <w:b/>
        </w:rPr>
      </w:pPr>
      <w:r w:rsidRPr="00CD27AA">
        <w:rPr>
          <w:b/>
        </w:rPr>
        <w:t>Background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C5DA3" w14:paraId="738F4BC2" w14:textId="77777777" w:rsidTr="000C5DA3">
        <w:tc>
          <w:tcPr>
            <w:tcW w:w="4508" w:type="dxa"/>
          </w:tcPr>
          <w:p w14:paraId="19E7C6C6" w14:textId="7814FD2C" w:rsidR="000C5DA3" w:rsidRPr="00C4717C" w:rsidRDefault="00E06FBB">
            <w:pPr>
              <w:rPr>
                <w:b/>
              </w:rPr>
            </w:pPr>
            <w:r w:rsidRPr="00C4717C">
              <w:rPr>
                <w:b/>
              </w:rPr>
              <w:t xml:space="preserve">Surname </w:t>
            </w:r>
          </w:p>
        </w:tc>
        <w:tc>
          <w:tcPr>
            <w:tcW w:w="4508" w:type="dxa"/>
          </w:tcPr>
          <w:p w14:paraId="6BC15964" w14:textId="77777777" w:rsidR="000C5DA3" w:rsidRDefault="000C5DA3"/>
        </w:tc>
      </w:tr>
      <w:tr w:rsidR="000C5DA3" w14:paraId="015FA74D" w14:textId="77777777" w:rsidTr="000C5DA3">
        <w:tc>
          <w:tcPr>
            <w:tcW w:w="4508" w:type="dxa"/>
          </w:tcPr>
          <w:p w14:paraId="5B5A4A2F" w14:textId="635967F1" w:rsidR="000C5DA3" w:rsidRPr="00C4717C" w:rsidRDefault="00E06FBB">
            <w:pPr>
              <w:rPr>
                <w:b/>
              </w:rPr>
            </w:pPr>
            <w:r w:rsidRPr="00C4717C">
              <w:rPr>
                <w:b/>
              </w:rPr>
              <w:t>Other Name (s)</w:t>
            </w:r>
          </w:p>
        </w:tc>
        <w:tc>
          <w:tcPr>
            <w:tcW w:w="4508" w:type="dxa"/>
          </w:tcPr>
          <w:p w14:paraId="31DCDEE4" w14:textId="77777777" w:rsidR="000C5DA3" w:rsidRDefault="000C5DA3"/>
        </w:tc>
      </w:tr>
      <w:tr w:rsidR="000C5DA3" w14:paraId="34E81B48" w14:textId="77777777" w:rsidTr="00FE7625">
        <w:tc>
          <w:tcPr>
            <w:tcW w:w="4508" w:type="dxa"/>
          </w:tcPr>
          <w:p w14:paraId="4DA1D99D" w14:textId="1AD60643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 xml:space="preserve">Gender </w:t>
            </w:r>
          </w:p>
        </w:tc>
        <w:tc>
          <w:tcPr>
            <w:tcW w:w="4508" w:type="dxa"/>
          </w:tcPr>
          <w:p w14:paraId="55262F0E" w14:textId="4B618FC1" w:rsidR="000C5DA3" w:rsidRDefault="000C5DA3"/>
        </w:tc>
      </w:tr>
      <w:tr w:rsidR="000C5DA3" w14:paraId="4DA2CB04" w14:textId="77777777" w:rsidTr="000C5DA3">
        <w:tc>
          <w:tcPr>
            <w:tcW w:w="4508" w:type="dxa"/>
          </w:tcPr>
          <w:p w14:paraId="476B61E9" w14:textId="6B238F0F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 xml:space="preserve">Nationality </w:t>
            </w:r>
          </w:p>
        </w:tc>
        <w:tc>
          <w:tcPr>
            <w:tcW w:w="4508" w:type="dxa"/>
          </w:tcPr>
          <w:p w14:paraId="7D980FCB" w14:textId="77777777" w:rsidR="000C5DA3" w:rsidRDefault="000C5DA3"/>
        </w:tc>
      </w:tr>
      <w:tr w:rsidR="000C5DA3" w14:paraId="3FCD824D" w14:textId="77777777" w:rsidTr="000C5DA3">
        <w:tc>
          <w:tcPr>
            <w:tcW w:w="4508" w:type="dxa"/>
          </w:tcPr>
          <w:p w14:paraId="7953446C" w14:textId="0236D875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>Address</w:t>
            </w:r>
          </w:p>
        </w:tc>
        <w:tc>
          <w:tcPr>
            <w:tcW w:w="4508" w:type="dxa"/>
          </w:tcPr>
          <w:p w14:paraId="0A74D9A0" w14:textId="77777777" w:rsidR="000C5DA3" w:rsidRDefault="000C5DA3"/>
        </w:tc>
      </w:tr>
      <w:tr w:rsidR="00E06FBB" w14:paraId="4F68B371" w14:textId="77777777" w:rsidTr="000C5DA3">
        <w:tc>
          <w:tcPr>
            <w:tcW w:w="4508" w:type="dxa"/>
          </w:tcPr>
          <w:p w14:paraId="7878AFD1" w14:textId="1F55DF44" w:rsidR="00E06FBB" w:rsidRPr="00C4717C" w:rsidRDefault="00E06FBB">
            <w:pPr>
              <w:rPr>
                <w:b/>
              </w:rPr>
            </w:pPr>
            <w:r w:rsidRPr="00C4717C">
              <w:rPr>
                <w:b/>
              </w:rPr>
              <w:t>Institution/affiliation</w:t>
            </w:r>
          </w:p>
        </w:tc>
        <w:tc>
          <w:tcPr>
            <w:tcW w:w="4508" w:type="dxa"/>
          </w:tcPr>
          <w:p w14:paraId="48FDE5E1" w14:textId="77777777" w:rsidR="00E06FBB" w:rsidRDefault="00E06FBB"/>
        </w:tc>
      </w:tr>
      <w:tr w:rsidR="000C5DA3" w14:paraId="72F5D7CB" w14:textId="77777777" w:rsidTr="000C5DA3">
        <w:tc>
          <w:tcPr>
            <w:tcW w:w="4508" w:type="dxa"/>
          </w:tcPr>
          <w:p w14:paraId="4A0CA022" w14:textId="3A2BD74C" w:rsidR="000C5DA3" w:rsidRPr="00C4717C" w:rsidRDefault="00E06FBB">
            <w:pPr>
              <w:rPr>
                <w:b/>
              </w:rPr>
            </w:pPr>
            <w:r w:rsidRPr="00C4717C">
              <w:rPr>
                <w:b/>
              </w:rPr>
              <w:t xml:space="preserve">Job Title </w:t>
            </w:r>
          </w:p>
        </w:tc>
        <w:tc>
          <w:tcPr>
            <w:tcW w:w="4508" w:type="dxa"/>
          </w:tcPr>
          <w:p w14:paraId="61682239" w14:textId="77777777" w:rsidR="000C5DA3" w:rsidRDefault="000C5DA3"/>
        </w:tc>
      </w:tr>
      <w:tr w:rsidR="000C5DA3" w14:paraId="71454E41" w14:textId="77777777" w:rsidTr="000C5DA3">
        <w:tc>
          <w:tcPr>
            <w:tcW w:w="4508" w:type="dxa"/>
          </w:tcPr>
          <w:p w14:paraId="423EC69D" w14:textId="566D24C3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>Phone</w:t>
            </w:r>
          </w:p>
        </w:tc>
        <w:tc>
          <w:tcPr>
            <w:tcW w:w="4508" w:type="dxa"/>
          </w:tcPr>
          <w:p w14:paraId="7D564295" w14:textId="77777777" w:rsidR="000C5DA3" w:rsidRDefault="000C5DA3"/>
        </w:tc>
      </w:tr>
      <w:tr w:rsidR="000C5DA3" w14:paraId="3AF9A1BB" w14:textId="77777777" w:rsidTr="000C5DA3">
        <w:tc>
          <w:tcPr>
            <w:tcW w:w="4508" w:type="dxa"/>
          </w:tcPr>
          <w:p w14:paraId="170C8EB6" w14:textId="3144EE3C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>Fax</w:t>
            </w:r>
          </w:p>
        </w:tc>
        <w:tc>
          <w:tcPr>
            <w:tcW w:w="4508" w:type="dxa"/>
          </w:tcPr>
          <w:p w14:paraId="57CBA805" w14:textId="77777777" w:rsidR="000C5DA3" w:rsidRDefault="000C5DA3"/>
        </w:tc>
      </w:tr>
      <w:tr w:rsidR="000C5DA3" w14:paraId="755014EA" w14:textId="77777777" w:rsidTr="000C5DA3">
        <w:tc>
          <w:tcPr>
            <w:tcW w:w="4508" w:type="dxa"/>
          </w:tcPr>
          <w:p w14:paraId="6F79EB7A" w14:textId="7CE21F50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>E-mail</w:t>
            </w:r>
          </w:p>
        </w:tc>
        <w:tc>
          <w:tcPr>
            <w:tcW w:w="4508" w:type="dxa"/>
          </w:tcPr>
          <w:p w14:paraId="334B92EB" w14:textId="77777777" w:rsidR="000C5DA3" w:rsidRDefault="000C5DA3"/>
        </w:tc>
      </w:tr>
      <w:tr w:rsidR="000C5DA3" w14:paraId="463F7A43" w14:textId="77777777" w:rsidTr="000C5DA3">
        <w:tc>
          <w:tcPr>
            <w:tcW w:w="4508" w:type="dxa"/>
          </w:tcPr>
          <w:p w14:paraId="167D625E" w14:textId="06D6307A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 xml:space="preserve">Signature </w:t>
            </w:r>
          </w:p>
        </w:tc>
        <w:tc>
          <w:tcPr>
            <w:tcW w:w="4508" w:type="dxa"/>
          </w:tcPr>
          <w:p w14:paraId="63336891" w14:textId="77777777" w:rsidR="000C5DA3" w:rsidRDefault="000C5DA3"/>
        </w:tc>
      </w:tr>
      <w:tr w:rsidR="000C5DA3" w14:paraId="006649ED" w14:textId="77777777" w:rsidTr="000C5DA3">
        <w:tc>
          <w:tcPr>
            <w:tcW w:w="4508" w:type="dxa"/>
          </w:tcPr>
          <w:p w14:paraId="26E0B1E8" w14:textId="37080298" w:rsidR="000C5DA3" w:rsidRPr="00C4717C" w:rsidRDefault="000C5DA3">
            <w:pPr>
              <w:rPr>
                <w:b/>
              </w:rPr>
            </w:pPr>
            <w:r w:rsidRPr="00C4717C">
              <w:rPr>
                <w:b/>
              </w:rPr>
              <w:t>Date</w:t>
            </w:r>
          </w:p>
        </w:tc>
        <w:tc>
          <w:tcPr>
            <w:tcW w:w="4508" w:type="dxa"/>
          </w:tcPr>
          <w:p w14:paraId="1515CD01" w14:textId="77777777" w:rsidR="000C5DA3" w:rsidRDefault="000C5DA3"/>
        </w:tc>
      </w:tr>
    </w:tbl>
    <w:p w14:paraId="2453D995" w14:textId="7D0635FC" w:rsidR="000C5DA3" w:rsidRPr="000C5DA3" w:rsidRDefault="000C5DA3" w:rsidP="00FF3B0E">
      <w:pPr>
        <w:rPr>
          <w:b/>
        </w:rPr>
      </w:pPr>
      <w:r w:rsidRPr="000C5DA3">
        <w:rPr>
          <w:b/>
        </w:rPr>
        <w:t xml:space="preserve"> </w:t>
      </w:r>
    </w:p>
    <w:sectPr w:rsidR="000C5DA3" w:rsidRPr="000C5DA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D57892"/>
    <w:multiLevelType w:val="hybridMultilevel"/>
    <w:tmpl w:val="F65E3092"/>
    <w:lvl w:ilvl="0" w:tplc="0004F1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zaxNLI0NjQxMzVX0lEKTi0uzszPAykwqgUAA7QghCwAAAA="/>
  </w:docVars>
  <w:rsids>
    <w:rsidRoot w:val="00D42D6D"/>
    <w:rsid w:val="000C5DA3"/>
    <w:rsid w:val="00435F45"/>
    <w:rsid w:val="00C4717C"/>
    <w:rsid w:val="00C52968"/>
    <w:rsid w:val="00CD27AA"/>
    <w:rsid w:val="00D42D6D"/>
    <w:rsid w:val="00E06FBB"/>
    <w:rsid w:val="00FF3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43E02"/>
  <w15:chartTrackingRefBased/>
  <w15:docId w15:val="{12DFC8D1-C876-4D19-9DBC-2D9FCE2F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5DA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5DA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C5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5D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UAH, Adwoa O [Student]</dc:creator>
  <cp:keywords/>
  <dc:description/>
  <cp:lastModifiedBy>TO, Cato [SN]</cp:lastModifiedBy>
  <cp:revision>6</cp:revision>
  <dcterms:created xsi:type="dcterms:W3CDTF">2018-10-26T05:24:00Z</dcterms:created>
  <dcterms:modified xsi:type="dcterms:W3CDTF">2018-11-13T07:57:00Z</dcterms:modified>
</cp:coreProperties>
</file>